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тон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Була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98901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p>
      <w:pPr>
        <w:pStyle w:val="BodyText"/>
      </w:pPr>
      <w:r>
        <w:t xml:space="preserve">После успешной сборки должны были создаться файлы report.pdf и report.docx, которые я проверил.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77979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77865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22661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81471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л отчет, следуя указаниям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23244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77014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нтон Олегович Булатов</dc:creator>
  <dc:language>ru-RU</dc:language>
  <cp:keywords/>
  <dcterms:created xsi:type="dcterms:W3CDTF">2024-01-03T08:41:26Z</dcterms:created>
  <dcterms:modified xsi:type="dcterms:W3CDTF">2024-01-03T08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